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X7b0eabf5deac5493d089b1d1cc34bb3d53658b8"/>
    <w:p>
      <w:pPr>
        <w:pStyle w:val="Heading1"/>
      </w:pPr>
      <w:r>
        <w:t xml:space="preserve">Internship Application Letter for Librarian Position</w:t>
      </w:r>
    </w:p>
    <w:bookmarkEnd w:id="20"/>
    <w:p>
      <w:pPr>
        <w:pStyle w:val="FirstParagraph"/>
      </w:pPr>
      <w:r>
        <w:t xml:space="preserve">Jane Alexandra Morgan</w:t>
      </w:r>
      <w:r>
        <w:br/>
      </w:r>
      <w:r>
        <w:t xml:space="preserve">456 Oak Avenue, Coral Gables</w:t>
      </w:r>
      <w:r>
        <w:br/>
      </w:r>
      <w:r>
        <w:t xml:space="preserve">Miami, FL 33146</w:t>
      </w:r>
      <w:r>
        <w:br/>
      </w:r>
      <w:r>
        <w:t xml:space="preserve">(305) 555-7890 | j.morgan@email.com</w:t>
      </w:r>
      <w:r>
        <w:br/>
      </w:r>
      <w:r>
        <w:t xml:space="preserve">October 26, 2023</w:t>
      </w:r>
    </w:p>
    <w:p>
      <w:pPr>
        <w:pStyle w:val="BodyText"/>
      </w:pPr>
      <w:r>
        <w:t xml:space="preserve">Ms. Elena Rodriguez</w:t>
      </w:r>
      <w:r>
        <w:br/>
      </w:r>
      <w:r>
        <w:t xml:space="preserve">Head Librarian</w:t>
      </w:r>
      <w:r>
        <w:br/>
      </w:r>
      <w:r>
        <w:t xml:space="preserve">Miami-Dade Public Library System</w:t>
      </w:r>
      <w:r>
        <w:br/>
      </w:r>
      <w:r>
        <w:t xml:space="preserve">Central Library Building</w:t>
      </w:r>
      <w:r>
        <w:br/>
      </w:r>
      <w:r>
        <w:t xml:space="preserve">101 W Flagler Street</w:t>
      </w:r>
      <w:r>
        <w:br/>
      </w:r>
      <w:r>
        <w:t xml:space="preserve">Miami, FL 33130</w:t>
      </w:r>
    </w:p>
    <w:p>
      <w:pPr>
        <w:pStyle w:val="BodyText"/>
      </w:pPr>
      <w:r>
        <w:t xml:space="preserve">Dear Ms. Rodriguez,</w:t>
      </w:r>
    </w:p>
    <w:p>
      <w:pPr>
        <w:pStyle w:val="BodyText"/>
      </w:pPr>
      <w:r>
        <w:t xml:space="preserve">I am writing this Internship Application Letter with profound enthusiasm to express my unwavering interest in the Librarian Internship position at the Miami-Dade Public Library System, an institution that stands as a cornerstone of intellectual and cultural vitality within the United States Miami community. As a dedicated student pursuing my Master of Library and Information Science (MLIS) at Florida International University with a focus on multicultural resource development, I have long admired your library system's pioneering role in serving Miami's vibrant tapestry of cultures—a city where over 70 languages are spoken daily. This internship represents not merely an academic requirement, but a pivotal opportunity to contribute meaningfully to the library ecosystem that shapes the educational and social fabric of our diverse metropolis.</w:t>
      </w:r>
    </w:p>
    <w:p>
      <w:pPr>
        <w:pStyle w:val="BodyText"/>
      </w:pPr>
      <w:r>
        <w:t xml:space="preserve">My academic journey has been meticulously aligned with preparing for a career as a Librarian within United States Miami's unique landscape. In my MLIS coursework, I completed advanced studies in Information Literacy for Diverse Communities and Digital Resource Management, where I developed specialized skills in cataloging multilingual materials and designing inclusive programming. My capstone project involved creating a culturally responsive resource guide for the Cuban-American community in Little Havana, which required extensive collaboration with local cultural organizations—a process that taught me to navigate Miami's intricate demographic mosaic while prioritizing equitable access to knowledge. I am particularly proud of how this project was adopted by three neighborhood libraries in the United States Miami area, demonstrating tangible impact through increased engagement from Spanish-speaking patrons.</w:t>
      </w:r>
    </w:p>
    <w:p>
      <w:pPr>
        <w:pStyle w:val="BodyText"/>
      </w:pPr>
      <w:r>
        <w:t xml:space="preserve">My practical experience further equips me for this internship role. As a Library Assistant at the University of Miami Libraries, I managed circulation operations for over 250,000 volumes while implementing a new digital asset tracking system that reduced retrieval times by 35%. Crucially, I spearheaded a 'Literacy in Motion' initiative that brought children's book collections to underserved communities across Liberty City and Overtown—areas where the library serves as a critical community anchor. This experience solidified my understanding that modern Librarians are not merely custodians of books but architects of social connection, especially vital in Miami where libraries function as de facto community centers for immigrant populations, students, and seniors alike. I learned to adapt programming to cultural contexts—from hosting salsa dance workshops at the Little Havana branch to developing STEM kits for the increasingly tech-savvy Miami Beach youth population—proving that effective library services must resonate with local identity while embracing national standards of information science.</w:t>
      </w:r>
    </w:p>
    <w:p>
      <w:pPr>
        <w:pStyle w:val="BodyText"/>
      </w:pPr>
      <w:r>
        <w:t xml:space="preserve">What compels me most about this internship opportunity is its alignment with my professional vision for librarianship in United States Miami. I have closely followed the Library System's strategic initiatives, particularly the 'Miami Connected' digital literacy program that empowers residents to navigate online government services—a project directly addressing a critical need in our city where 45% of households lack high-speed internet access. As someone who volunteers weekly at a community tech center in Little Havana, I understand that libraries are the most accessible entry points for digital inclusion. My technical skills—proficient in LibSys, OverDrive, and basic HTML/CSS for website optimization—would allow me to immediately contribute to your digital transformation efforts while learning from your team's expertise in managing one of the nation's largest public library networks.</w:t>
      </w:r>
    </w:p>
    <w:p>
      <w:pPr>
        <w:pStyle w:val="BodyText"/>
      </w:pPr>
      <w:r>
        <w:t xml:space="preserve">My commitment to serving Miami extends beyond professional duty; it is deeply personal. Having grown up in a bilingual household where my mother worked as a community organizer at a local library, I witnessed firsthand how these institutions transform lives—from literacy programs that helped my uncle earn his GED to job training workshops that launched our family's small business. This legacy fuels my passion for ensuring every Miami resident, regardless of language or socioeconomic status, experiences the transformative power of knowledge access. In an era where misinformation spreads rapidly across social media, I believe libraries serve as America's most vital counterpoint to digital fragmentation—making this internship with the United States Miami library system a profoundly meaningful step toward my goal of becoming a Librarian who bridges information gaps in our multicultural democracy.</w:t>
      </w:r>
    </w:p>
    <w:p>
      <w:pPr>
        <w:pStyle w:val="BodyText"/>
      </w:pPr>
      <w:r>
        <w:t xml:space="preserve">Furthermore, I recognize that the challenges facing libraries in Miami are uniquely complex. With rising urbanization, climate change impacts on coastal communities, and unprecedented migration patterns, libraries must evolve beyond traditional models. I am eager to apply my knowledge of community needs assessment frameworks to help design responsive services—perhaps developing hurricane preparedness resource kits at branch locations or creating Spanish-English multilingual databases for immigrant entrepreneurs in the downtown area. My internship would be a two-way learning journey: while I seek to absorb your team's expertise in managing such dynamic environments, I also bring fresh perspectives on integrating social media engagement strategies that resonate with Gen Z Miami residents—a demographic our library system is actively working to reach.</w:t>
      </w:r>
    </w:p>
    <w:p>
      <w:pPr>
        <w:pStyle w:val="BodyText"/>
      </w:pPr>
      <w:r>
        <w:t xml:space="preserve">I am particularly inspired by your recent recognition as a 'National Model Library System' by the American Library Association, especially for your innovative work in making digital resources accessible during the pandemic. This achievement underscores how Miami's libraries lead national conversations about equitable information access—a mission I am eager to advance. As you know, our city's identity is defined by its diversity: from Haitian Creole speakers in Little Haiti to Venezuelan communities in Doral and Bahamian residents along the coast. A Librarian must understand these nuances deeply, and my fluency in Spanish (both formal and colloquial), cultural competency training through FIU's Center for Latin American Studies, and ongoing volunteer work with the Miami Coalition of Immigrant Rights position me to contribute meaningfully from day one.</w:t>
      </w:r>
    </w:p>
    <w:p>
      <w:pPr>
        <w:pStyle w:val="BodyText"/>
      </w:pPr>
      <w:r>
        <w:t xml:space="preserve">I have attached my resume detailing academic achievements, professional experiences, and volunteer activities. I would welcome the opportunity to discuss how my proactive approach to community-centered library services aligns with your needs during an interview at your convenience. Thank you for considering this Internship Application Letter—I am eager to bring my dedication to information equity and cultural responsiveness to the Miami-Dade Public Library System, where every interaction can help build a more informed and connected United States Miami.</w:t>
      </w:r>
    </w:p>
    <w:p>
      <w:pPr>
        <w:pStyle w:val="BodyText"/>
      </w:pPr>
      <w:r>
        <w:t xml:space="preserve">With sincere appreciation for your leadership in advancing library services,</w:t>
      </w:r>
    </w:p>
    <w:p>
      <w:pPr>
        <w:pStyle w:val="BodyText"/>
      </w:pPr>
      <w:r>
        <w:t xml:space="preserve">Sincerely,</w:t>
      </w:r>
      <w:r>
        <w:br/>
      </w:r>
      <w:r>
        <w:br/>
      </w:r>
      <w:r>
        <w:t xml:space="preserve">Jane Alexandra Morg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23T02:43:37Z</dcterms:created>
  <dcterms:modified xsi:type="dcterms:W3CDTF">2026-07-23T02: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